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q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 Speci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 Sp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 It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8 G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1T19:53:06Z</dcterms:created>
  <dcterms:modified xsi:type="dcterms:W3CDTF">2024-12-21T19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